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9D5B2F" w14:textId="71376A32" w:rsidR="006076D3" w:rsidRPr="006076D3" w:rsidRDefault="006076D3" w:rsidP="006076D3">
      <w:pPr>
        <w:jc w:val="center"/>
        <w:rPr>
          <w:rFonts w:ascii="Arial" w:hAnsi="Arial" w:cs="Arial"/>
          <w:b/>
          <w:noProof/>
          <w:szCs w:val="24"/>
        </w:rPr>
      </w:pPr>
      <w:r w:rsidRPr="00077540">
        <w:rPr>
          <w:rFonts w:ascii="Arial" w:hAnsi="Arial" w:cs="Arial"/>
          <w:b/>
          <w:noProof/>
          <w:szCs w:val="24"/>
        </w:rPr>
        <w:t xml:space="preserve">Attachment </w:t>
      </w:r>
      <w:r w:rsidR="00C93556">
        <w:rPr>
          <w:rFonts w:ascii="Arial" w:hAnsi="Arial" w:cs="Arial"/>
          <w:b/>
          <w:noProof/>
          <w:szCs w:val="24"/>
        </w:rPr>
        <w:t>3</w:t>
      </w:r>
    </w:p>
    <w:p w14:paraId="2A41F2C8" w14:textId="2E697AA6" w:rsidR="000D5AA0" w:rsidRPr="000C1DA4" w:rsidRDefault="006076D3" w:rsidP="00AC2E30">
      <w:pPr>
        <w:jc w:val="center"/>
        <w:rPr>
          <w:rFonts w:ascii="Arial" w:hAnsi="Arial" w:cs="Arial"/>
          <w:b/>
          <w:szCs w:val="24"/>
        </w:rPr>
      </w:pPr>
      <w:r w:rsidRPr="000C1DA4">
        <w:rPr>
          <w:rFonts w:ascii="Arial" w:hAnsi="Arial" w:cs="Arial"/>
          <w:b/>
          <w:szCs w:val="24"/>
        </w:rPr>
        <w:t>Statement of Assurances</w:t>
      </w:r>
    </w:p>
    <w:p w14:paraId="1F92F24C" w14:textId="636605BB" w:rsidR="0044244B" w:rsidRDefault="0044244B" w:rsidP="00AC2E30">
      <w:pPr>
        <w:jc w:val="center"/>
        <w:rPr>
          <w:rFonts w:ascii="Arial" w:hAnsi="Arial" w:cs="Arial"/>
          <w:b/>
          <w:szCs w:val="24"/>
        </w:rPr>
      </w:pPr>
    </w:p>
    <w:p w14:paraId="050E79FF" w14:textId="77777777" w:rsidR="00F27A53" w:rsidRPr="000C1DA4" w:rsidRDefault="00F27A53" w:rsidP="7AD7CA1D">
      <w:pPr>
        <w:jc w:val="center"/>
        <w:rPr>
          <w:rFonts w:ascii="Arial" w:hAnsi="Arial" w:cs="Arial"/>
          <w:b/>
          <w:iCs/>
          <w:sz w:val="22"/>
          <w:szCs w:val="22"/>
        </w:rPr>
      </w:pPr>
      <w:r w:rsidRPr="000C1DA4">
        <w:rPr>
          <w:rFonts w:ascii="Arial" w:hAnsi="Arial" w:cs="Arial"/>
          <w:b/>
          <w:iCs/>
          <w:sz w:val="22"/>
          <w:szCs w:val="22"/>
        </w:rPr>
        <w:t>Ending Epidemics Education, Training and Technical Assistance Services</w:t>
      </w:r>
    </w:p>
    <w:p w14:paraId="60A6F298" w14:textId="7EA87BF4" w:rsidR="002E3CC5" w:rsidRPr="000C1DA4" w:rsidRDefault="000C1DA4" w:rsidP="7AD7CA1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0C1DA4">
        <w:rPr>
          <w:rFonts w:ascii="Arial" w:hAnsi="Arial" w:cs="Arial"/>
          <w:b/>
          <w:bCs/>
          <w:sz w:val="22"/>
          <w:szCs w:val="22"/>
        </w:rPr>
        <w:t>RFA #20760</w:t>
      </w:r>
      <w:r w:rsidRPr="000C1DA4">
        <w:rPr>
          <w:rFonts w:ascii="Arial" w:hAnsi="Arial" w:cs="Arial"/>
          <w:b/>
          <w:bCs/>
          <w:sz w:val="22"/>
          <w:szCs w:val="22"/>
        </w:rPr>
        <w:t>/</w:t>
      </w:r>
      <w:r w:rsidR="002E3CC5" w:rsidRPr="000C1DA4">
        <w:rPr>
          <w:rFonts w:ascii="Arial" w:hAnsi="Arial" w:cs="Arial"/>
          <w:b/>
          <w:bCs/>
          <w:sz w:val="22"/>
          <w:szCs w:val="22"/>
        </w:rPr>
        <w:t>Internal Program #</w:t>
      </w:r>
      <w:r w:rsidR="00310C78" w:rsidRPr="000C1DA4">
        <w:rPr>
          <w:rFonts w:ascii="Arial" w:hAnsi="Arial" w:cs="Arial"/>
          <w:b/>
          <w:bCs/>
          <w:sz w:val="22"/>
          <w:szCs w:val="22"/>
        </w:rPr>
        <w:t>2</w:t>
      </w:r>
      <w:r w:rsidR="00F27A53" w:rsidRPr="000C1DA4">
        <w:rPr>
          <w:rFonts w:ascii="Arial" w:hAnsi="Arial" w:cs="Arial"/>
          <w:b/>
          <w:bCs/>
          <w:sz w:val="22"/>
          <w:szCs w:val="22"/>
        </w:rPr>
        <w:t>5</w:t>
      </w:r>
      <w:r w:rsidR="001A71BE" w:rsidRPr="000C1DA4">
        <w:rPr>
          <w:rFonts w:ascii="Arial" w:hAnsi="Arial" w:cs="Arial"/>
          <w:b/>
          <w:bCs/>
          <w:sz w:val="22"/>
          <w:szCs w:val="22"/>
        </w:rPr>
        <w:t>-000</w:t>
      </w:r>
      <w:r w:rsidR="00F27A53" w:rsidRPr="000C1DA4">
        <w:rPr>
          <w:rFonts w:ascii="Arial" w:hAnsi="Arial" w:cs="Arial"/>
          <w:b/>
          <w:bCs/>
          <w:sz w:val="22"/>
          <w:szCs w:val="22"/>
        </w:rPr>
        <w:t>3</w:t>
      </w:r>
    </w:p>
    <w:p w14:paraId="7CDA9110" w14:textId="77777777" w:rsidR="00ED65B6" w:rsidRPr="006076D3" w:rsidRDefault="00ED65B6" w:rsidP="00ED65B6">
      <w:pPr>
        <w:jc w:val="center"/>
        <w:rPr>
          <w:rFonts w:ascii="Arial" w:hAnsi="Arial" w:cs="Arial"/>
          <w:b/>
          <w:sz w:val="28"/>
          <w:szCs w:val="28"/>
        </w:rPr>
      </w:pPr>
    </w:p>
    <w:p w14:paraId="7F1FACC7" w14:textId="4396FDCC" w:rsidR="000835EF" w:rsidRPr="006076D3" w:rsidRDefault="000835EF" w:rsidP="000835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</w:t>
      </w:r>
      <w:r w:rsidRPr="006076D3">
        <w:rPr>
          <w:rFonts w:ascii="Arial" w:hAnsi="Arial" w:cs="Arial"/>
          <w:sz w:val="22"/>
          <w:szCs w:val="22"/>
        </w:rPr>
        <w:t xml:space="preserve"> Chief Executive Officer (CEO) or designee of the applicant organization attest</w:t>
      </w:r>
      <w:r>
        <w:rPr>
          <w:rFonts w:ascii="Arial" w:hAnsi="Arial" w:cs="Arial"/>
          <w:sz w:val="22"/>
          <w:szCs w:val="22"/>
        </w:rPr>
        <w:t>s</w:t>
      </w:r>
      <w:r w:rsidRPr="006076D3">
        <w:rPr>
          <w:rFonts w:ascii="Arial" w:hAnsi="Arial" w:cs="Arial"/>
          <w:sz w:val="22"/>
          <w:szCs w:val="22"/>
        </w:rPr>
        <w:t xml:space="preserve"> to compliance with all the statements below. The CEO or </w:t>
      </w:r>
      <w:proofErr w:type="gramStart"/>
      <w:r w:rsidRPr="006076D3">
        <w:rPr>
          <w:rFonts w:ascii="Arial" w:hAnsi="Arial" w:cs="Arial"/>
          <w:sz w:val="22"/>
          <w:szCs w:val="22"/>
        </w:rPr>
        <w:t>designee</w:t>
      </w:r>
      <w:proofErr w:type="gramEnd"/>
      <w:r w:rsidRPr="006076D3">
        <w:rPr>
          <w:rFonts w:ascii="Arial" w:hAnsi="Arial" w:cs="Arial"/>
          <w:sz w:val="22"/>
          <w:szCs w:val="22"/>
        </w:rPr>
        <w:t>:</w:t>
      </w:r>
    </w:p>
    <w:p w14:paraId="4CFC4BFE" w14:textId="77777777" w:rsidR="00B22F27" w:rsidRPr="006076D3" w:rsidRDefault="00B22F27" w:rsidP="000D5AA0">
      <w:pPr>
        <w:rPr>
          <w:rFonts w:ascii="Arial" w:hAnsi="Arial" w:cs="Arial"/>
          <w:sz w:val="22"/>
          <w:szCs w:val="22"/>
        </w:rPr>
      </w:pPr>
    </w:p>
    <w:p w14:paraId="05FC29A4" w14:textId="424B2293" w:rsidR="000D5AA0" w:rsidRPr="006076D3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 xml:space="preserve">Ensures </w:t>
      </w:r>
      <w:r w:rsidR="00B22F27" w:rsidRPr="006076D3">
        <w:rPr>
          <w:rFonts w:ascii="Arial" w:hAnsi="Arial" w:cs="Arial"/>
          <w:sz w:val="22"/>
          <w:szCs w:val="22"/>
        </w:rPr>
        <w:t>th</w:t>
      </w:r>
      <w:r w:rsidR="00E4176C" w:rsidRPr="006076D3">
        <w:rPr>
          <w:rFonts w:ascii="Arial" w:hAnsi="Arial" w:cs="Arial"/>
          <w:sz w:val="22"/>
          <w:szCs w:val="22"/>
        </w:rPr>
        <w:t xml:space="preserve">e scope of </w:t>
      </w:r>
      <w:proofErr w:type="gramStart"/>
      <w:r w:rsidR="00E4176C" w:rsidRPr="006076D3">
        <w:rPr>
          <w:rFonts w:ascii="Arial" w:hAnsi="Arial" w:cs="Arial"/>
          <w:sz w:val="22"/>
          <w:szCs w:val="22"/>
        </w:rPr>
        <w:t>services as</w:t>
      </w:r>
      <w:proofErr w:type="gramEnd"/>
      <w:r w:rsidR="00E4176C" w:rsidRPr="006076D3">
        <w:rPr>
          <w:rFonts w:ascii="Arial" w:hAnsi="Arial" w:cs="Arial"/>
          <w:sz w:val="22"/>
          <w:szCs w:val="22"/>
        </w:rPr>
        <w:t xml:space="preserve"> listed in the </w:t>
      </w:r>
      <w:r w:rsidR="001F0038">
        <w:rPr>
          <w:rFonts w:ascii="Arial" w:hAnsi="Arial" w:cs="Arial"/>
          <w:sz w:val="22"/>
          <w:szCs w:val="22"/>
        </w:rPr>
        <w:t>Request for Applications</w:t>
      </w:r>
      <w:r w:rsidR="006034EC" w:rsidRPr="006076D3">
        <w:rPr>
          <w:rFonts w:ascii="Arial" w:hAnsi="Arial" w:cs="Arial"/>
          <w:sz w:val="22"/>
          <w:szCs w:val="22"/>
        </w:rPr>
        <w:t xml:space="preserve"> </w:t>
      </w:r>
      <w:r w:rsidR="001F0038">
        <w:rPr>
          <w:rFonts w:ascii="Arial" w:hAnsi="Arial" w:cs="Arial"/>
          <w:sz w:val="22"/>
          <w:szCs w:val="22"/>
        </w:rPr>
        <w:t xml:space="preserve">(RFA) </w:t>
      </w:r>
      <w:r w:rsidR="00B22F27" w:rsidRPr="006076D3">
        <w:rPr>
          <w:rFonts w:ascii="Arial" w:hAnsi="Arial" w:cs="Arial"/>
          <w:sz w:val="22"/>
          <w:szCs w:val="22"/>
        </w:rPr>
        <w:t>will be met.</w:t>
      </w:r>
    </w:p>
    <w:p w14:paraId="35D62E4D" w14:textId="77777777" w:rsidR="00802795" w:rsidRPr="006076D3" w:rsidRDefault="00802795" w:rsidP="00802795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0426E09" w14:textId="77777777" w:rsidR="00B22F27" w:rsidRPr="006076D3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E</w:t>
      </w:r>
      <w:r w:rsidR="00B22F27" w:rsidRPr="006076D3">
        <w:rPr>
          <w:rFonts w:ascii="Arial" w:hAnsi="Arial" w:cs="Arial"/>
          <w:sz w:val="22"/>
          <w:szCs w:val="22"/>
        </w:rPr>
        <w:t>nsure</w:t>
      </w:r>
      <w:r w:rsidRPr="006076D3">
        <w:rPr>
          <w:rFonts w:ascii="Arial" w:hAnsi="Arial" w:cs="Arial"/>
          <w:sz w:val="22"/>
          <w:szCs w:val="22"/>
        </w:rPr>
        <w:t>s</w:t>
      </w:r>
      <w:r w:rsidR="00B22F27" w:rsidRPr="006076D3">
        <w:rPr>
          <w:rFonts w:ascii="Arial" w:hAnsi="Arial" w:cs="Arial"/>
          <w:sz w:val="22"/>
          <w:szCs w:val="22"/>
        </w:rPr>
        <w:t xml:space="preserve"> the proposed services will be provided and the staff will be qualified, appropriately trained</w:t>
      </w:r>
      <w:r w:rsidR="00325CC0" w:rsidRPr="006076D3">
        <w:rPr>
          <w:rFonts w:ascii="Arial" w:hAnsi="Arial" w:cs="Arial"/>
          <w:sz w:val="22"/>
          <w:szCs w:val="22"/>
        </w:rPr>
        <w:t>,</w:t>
      </w:r>
      <w:r w:rsidR="00B22F27" w:rsidRPr="006076D3">
        <w:rPr>
          <w:rFonts w:ascii="Arial" w:hAnsi="Arial" w:cs="Arial"/>
          <w:sz w:val="22"/>
          <w:szCs w:val="22"/>
        </w:rPr>
        <w:t xml:space="preserve"> and have sufficient in-house leadership and resources to implement the program.</w:t>
      </w:r>
    </w:p>
    <w:p w14:paraId="5F840511" w14:textId="77777777" w:rsidR="007E6DD2" w:rsidRPr="006076D3" w:rsidRDefault="007E6DD2" w:rsidP="007E6DD2">
      <w:pPr>
        <w:pStyle w:val="ListParagraph"/>
        <w:rPr>
          <w:rFonts w:ascii="Arial" w:hAnsi="Arial" w:cs="Arial"/>
          <w:sz w:val="22"/>
          <w:szCs w:val="22"/>
        </w:rPr>
      </w:pPr>
    </w:p>
    <w:p w14:paraId="66C3470C" w14:textId="08B315E2" w:rsidR="007E6DD2" w:rsidRPr="006076D3" w:rsidRDefault="007E6DD2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Ensures any agreements with subcontract</w:t>
      </w:r>
      <w:r w:rsidR="001D75DE">
        <w:rPr>
          <w:rFonts w:ascii="Arial" w:hAnsi="Arial" w:cs="Arial"/>
          <w:sz w:val="22"/>
          <w:szCs w:val="22"/>
        </w:rPr>
        <w:t>or</w:t>
      </w:r>
      <w:r w:rsidRPr="006076D3">
        <w:rPr>
          <w:rFonts w:ascii="Arial" w:hAnsi="Arial" w:cs="Arial"/>
          <w:sz w:val="22"/>
          <w:szCs w:val="22"/>
        </w:rPr>
        <w:t>s are held to the same standards as the Lead Agency.</w:t>
      </w:r>
    </w:p>
    <w:p w14:paraId="6C898A72" w14:textId="77777777" w:rsidR="00802795" w:rsidRPr="006076D3" w:rsidRDefault="00802795" w:rsidP="00802795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391379D" w14:textId="432C5492" w:rsidR="00802795" w:rsidRPr="006076D3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A</w:t>
      </w:r>
      <w:r w:rsidR="00B22F27" w:rsidRPr="006076D3">
        <w:rPr>
          <w:rFonts w:ascii="Arial" w:hAnsi="Arial" w:cs="Arial"/>
          <w:sz w:val="22"/>
          <w:szCs w:val="22"/>
        </w:rPr>
        <w:t>ttest</w:t>
      </w:r>
      <w:r w:rsidRPr="006076D3">
        <w:rPr>
          <w:rFonts w:ascii="Arial" w:hAnsi="Arial" w:cs="Arial"/>
          <w:sz w:val="22"/>
          <w:szCs w:val="22"/>
        </w:rPr>
        <w:t>s</w:t>
      </w:r>
      <w:r w:rsidR="00B22F27" w:rsidRPr="006076D3">
        <w:rPr>
          <w:rFonts w:ascii="Arial" w:hAnsi="Arial" w:cs="Arial"/>
          <w:sz w:val="22"/>
          <w:szCs w:val="22"/>
        </w:rPr>
        <w:t xml:space="preserve"> </w:t>
      </w:r>
      <w:r w:rsidR="00802795" w:rsidRPr="006076D3">
        <w:rPr>
          <w:rFonts w:ascii="Arial" w:hAnsi="Arial" w:cs="Arial"/>
          <w:sz w:val="22"/>
          <w:szCs w:val="22"/>
        </w:rPr>
        <w:t xml:space="preserve">to the fact </w:t>
      </w:r>
      <w:r w:rsidR="00B22F27" w:rsidRPr="006076D3">
        <w:rPr>
          <w:rFonts w:ascii="Arial" w:hAnsi="Arial" w:cs="Arial"/>
          <w:sz w:val="22"/>
          <w:szCs w:val="22"/>
        </w:rPr>
        <w:t xml:space="preserve">that the </w:t>
      </w:r>
      <w:r w:rsidR="004C3C45">
        <w:rPr>
          <w:rFonts w:ascii="Arial" w:hAnsi="Arial" w:cs="Arial"/>
          <w:sz w:val="22"/>
          <w:szCs w:val="22"/>
        </w:rPr>
        <w:t>applicant</w:t>
      </w:r>
      <w:r w:rsidR="00B22F27" w:rsidRPr="006076D3">
        <w:rPr>
          <w:rFonts w:ascii="Arial" w:hAnsi="Arial" w:cs="Arial"/>
          <w:sz w:val="22"/>
          <w:szCs w:val="22"/>
        </w:rPr>
        <w:t xml:space="preserve"> has </w:t>
      </w:r>
      <w:r w:rsidR="00802795" w:rsidRPr="006076D3">
        <w:rPr>
          <w:rFonts w:ascii="Arial" w:hAnsi="Arial" w:cs="Arial"/>
          <w:sz w:val="22"/>
          <w:szCs w:val="22"/>
        </w:rPr>
        <w:t xml:space="preserve">the integrity and capacity to fully </w:t>
      </w:r>
      <w:proofErr w:type="gramStart"/>
      <w:r w:rsidR="00802795" w:rsidRPr="006076D3">
        <w:rPr>
          <w:rFonts w:ascii="Arial" w:hAnsi="Arial" w:cs="Arial"/>
          <w:sz w:val="22"/>
          <w:szCs w:val="22"/>
        </w:rPr>
        <w:t>perform</w:t>
      </w:r>
      <w:proofErr w:type="gramEnd"/>
      <w:r w:rsidR="00802795" w:rsidRPr="006076D3">
        <w:rPr>
          <w:rFonts w:ascii="Arial" w:hAnsi="Arial" w:cs="Arial"/>
          <w:sz w:val="22"/>
          <w:szCs w:val="22"/>
        </w:rPr>
        <w:t xml:space="preserve"> the requirements of the program.</w:t>
      </w:r>
    </w:p>
    <w:p w14:paraId="250F7A26" w14:textId="77777777" w:rsidR="00802795" w:rsidRPr="006076D3" w:rsidRDefault="00802795" w:rsidP="00802795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DCDBDDF" w14:textId="16B53A16" w:rsidR="00B22F27" w:rsidRPr="006076D3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A</w:t>
      </w:r>
      <w:r w:rsidR="00802795" w:rsidRPr="006076D3">
        <w:rPr>
          <w:rFonts w:ascii="Arial" w:hAnsi="Arial" w:cs="Arial"/>
          <w:sz w:val="22"/>
          <w:szCs w:val="22"/>
        </w:rPr>
        <w:t>ttests to the fact the a</w:t>
      </w:r>
      <w:r w:rsidR="004C3C45">
        <w:rPr>
          <w:rFonts w:ascii="Arial" w:hAnsi="Arial" w:cs="Arial"/>
          <w:sz w:val="22"/>
          <w:szCs w:val="22"/>
        </w:rPr>
        <w:t>pplicant</w:t>
      </w:r>
      <w:r w:rsidR="00802795" w:rsidRPr="006076D3">
        <w:rPr>
          <w:rFonts w:ascii="Arial" w:hAnsi="Arial" w:cs="Arial"/>
          <w:sz w:val="22"/>
          <w:szCs w:val="22"/>
        </w:rPr>
        <w:t xml:space="preserve"> has </w:t>
      </w:r>
      <w:r w:rsidR="00B22F27" w:rsidRPr="006076D3">
        <w:rPr>
          <w:rFonts w:ascii="Arial" w:hAnsi="Arial" w:cs="Arial"/>
          <w:sz w:val="22"/>
          <w:szCs w:val="22"/>
        </w:rPr>
        <w:t>no fiscal deficienc</w:t>
      </w:r>
      <w:r w:rsidR="00802795" w:rsidRPr="006076D3">
        <w:rPr>
          <w:rFonts w:ascii="Arial" w:hAnsi="Arial" w:cs="Arial"/>
          <w:sz w:val="22"/>
          <w:szCs w:val="22"/>
        </w:rPr>
        <w:t>i</w:t>
      </w:r>
      <w:r w:rsidR="00B22F27" w:rsidRPr="006076D3">
        <w:rPr>
          <w:rFonts w:ascii="Arial" w:hAnsi="Arial" w:cs="Arial"/>
          <w:sz w:val="22"/>
          <w:szCs w:val="22"/>
        </w:rPr>
        <w:t>es</w:t>
      </w:r>
      <w:r w:rsidR="00802795" w:rsidRPr="006076D3">
        <w:rPr>
          <w:rFonts w:ascii="Arial" w:hAnsi="Arial" w:cs="Arial"/>
          <w:sz w:val="22"/>
          <w:szCs w:val="22"/>
        </w:rPr>
        <w:t>, is fiscally sound</w:t>
      </w:r>
      <w:r w:rsidR="00325CC0" w:rsidRPr="006076D3">
        <w:rPr>
          <w:rFonts w:ascii="Arial" w:hAnsi="Arial" w:cs="Arial"/>
          <w:sz w:val="22"/>
          <w:szCs w:val="22"/>
        </w:rPr>
        <w:t>,</w:t>
      </w:r>
      <w:r w:rsidR="00802795" w:rsidRPr="006076D3">
        <w:rPr>
          <w:rFonts w:ascii="Arial" w:hAnsi="Arial" w:cs="Arial"/>
          <w:sz w:val="22"/>
          <w:szCs w:val="22"/>
        </w:rPr>
        <w:t xml:space="preserve"> and has no outstanding audit issues.</w:t>
      </w:r>
    </w:p>
    <w:p w14:paraId="38FA0B73" w14:textId="77777777" w:rsidR="00325CC0" w:rsidRPr="006076D3" w:rsidRDefault="00325CC0" w:rsidP="00D66FE0">
      <w:pPr>
        <w:pStyle w:val="ListParagraph"/>
        <w:rPr>
          <w:rFonts w:ascii="Arial" w:hAnsi="Arial" w:cs="Arial"/>
          <w:sz w:val="22"/>
          <w:szCs w:val="22"/>
        </w:rPr>
      </w:pPr>
    </w:p>
    <w:p w14:paraId="6B9602C8" w14:textId="77777777" w:rsidR="00325CC0" w:rsidRPr="006076D3" w:rsidRDefault="00325CC0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>Certifies that the information contained in this application (including all attachments) is complete, correct, and in compliance with appropriate federal and state laws and regulations</w:t>
      </w:r>
      <w:r w:rsidR="00D66FE0" w:rsidRPr="006076D3">
        <w:rPr>
          <w:rFonts w:ascii="Arial" w:hAnsi="Arial" w:cs="Arial"/>
          <w:sz w:val="22"/>
          <w:szCs w:val="22"/>
        </w:rPr>
        <w:t>.</w:t>
      </w:r>
    </w:p>
    <w:p w14:paraId="74F5A1D9" w14:textId="77777777" w:rsidR="00325CC0" w:rsidRPr="006076D3" w:rsidRDefault="00325CC0" w:rsidP="00D66FE0">
      <w:pPr>
        <w:pStyle w:val="ListParagraph"/>
        <w:rPr>
          <w:rFonts w:ascii="Arial" w:hAnsi="Arial" w:cs="Arial"/>
          <w:sz w:val="22"/>
          <w:szCs w:val="22"/>
        </w:rPr>
      </w:pPr>
    </w:p>
    <w:p w14:paraId="0E4EF0F4" w14:textId="6D363104" w:rsidR="00325CC0" w:rsidRDefault="00325CC0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sz w:val="22"/>
          <w:szCs w:val="22"/>
        </w:rPr>
        <w:t xml:space="preserve">Certifies that they are authorized to file this application on behalf of the </w:t>
      </w:r>
      <w:r w:rsidR="004C3C45">
        <w:rPr>
          <w:rFonts w:ascii="Arial" w:hAnsi="Arial" w:cs="Arial"/>
          <w:sz w:val="22"/>
          <w:szCs w:val="22"/>
        </w:rPr>
        <w:t>applicant.</w:t>
      </w:r>
    </w:p>
    <w:p w14:paraId="213D9A02" w14:textId="77777777" w:rsidR="000835EF" w:rsidRDefault="000835EF" w:rsidP="000835EF">
      <w:pPr>
        <w:pStyle w:val="ListParagraph"/>
        <w:rPr>
          <w:rFonts w:ascii="Arial" w:hAnsi="Arial" w:cs="Arial"/>
          <w:sz w:val="22"/>
          <w:szCs w:val="22"/>
        </w:rPr>
      </w:pPr>
    </w:p>
    <w:p w14:paraId="5349F6FF" w14:textId="41B1AD5E" w:rsidR="000835EF" w:rsidRPr="006076D3" w:rsidRDefault="000835EF" w:rsidP="000835EF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ttests to the fact the a</w:t>
      </w:r>
      <w:r w:rsidR="004C3C45">
        <w:rPr>
          <w:rFonts w:ascii="Arial" w:hAnsi="Arial" w:cs="Arial"/>
          <w:sz w:val="22"/>
          <w:szCs w:val="22"/>
        </w:rPr>
        <w:t>pplicant</w:t>
      </w:r>
      <w:r>
        <w:rPr>
          <w:rFonts w:ascii="Arial" w:hAnsi="Arial" w:cs="Arial"/>
          <w:sz w:val="22"/>
          <w:szCs w:val="22"/>
        </w:rPr>
        <w:t xml:space="preserve"> has a </w:t>
      </w:r>
      <w:r w:rsidR="005A3F43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 xml:space="preserve">ime and </w:t>
      </w:r>
      <w:r w:rsidR="005A3F43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ffort </w:t>
      </w:r>
      <w:r w:rsidR="005A3F43">
        <w:rPr>
          <w:rFonts w:ascii="Arial" w:hAnsi="Arial" w:cs="Arial"/>
          <w:sz w:val="22"/>
          <w:szCs w:val="22"/>
        </w:rPr>
        <w:t>P</w:t>
      </w:r>
      <w:r>
        <w:rPr>
          <w:rFonts w:ascii="Arial" w:hAnsi="Arial" w:cs="Arial"/>
          <w:sz w:val="22"/>
          <w:szCs w:val="22"/>
        </w:rPr>
        <w:t xml:space="preserve">olicy, and if awarded the </w:t>
      </w:r>
      <w:r w:rsidR="004C3C45">
        <w:rPr>
          <w:rFonts w:ascii="Arial" w:hAnsi="Arial" w:cs="Arial"/>
          <w:sz w:val="22"/>
          <w:szCs w:val="22"/>
        </w:rPr>
        <w:t>funded organization</w:t>
      </w:r>
      <w:r>
        <w:rPr>
          <w:rFonts w:ascii="Arial" w:hAnsi="Arial" w:cs="Arial"/>
          <w:sz w:val="22"/>
          <w:szCs w:val="22"/>
        </w:rPr>
        <w:t xml:space="preserve"> will provide a copy of the approved policy upon request.</w:t>
      </w:r>
    </w:p>
    <w:p w14:paraId="48CDFBB1" w14:textId="77777777" w:rsidR="000835EF" w:rsidRPr="006076D3" w:rsidRDefault="000835EF" w:rsidP="000835EF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057E8282" w14:textId="77777777" w:rsidR="000D5AA0" w:rsidRPr="006076D3" w:rsidRDefault="000D5AA0" w:rsidP="000D5AA0">
      <w:pPr>
        <w:rPr>
          <w:rFonts w:ascii="Arial" w:hAnsi="Arial" w:cs="Arial"/>
          <w:i/>
          <w:sz w:val="22"/>
          <w:szCs w:val="22"/>
        </w:rPr>
      </w:pPr>
    </w:p>
    <w:p w14:paraId="6F09496F" w14:textId="77777777" w:rsidR="00802795" w:rsidRPr="006076D3" w:rsidRDefault="00802795" w:rsidP="000D5AA0">
      <w:pPr>
        <w:rPr>
          <w:rFonts w:ascii="Arial" w:hAnsi="Arial" w:cs="Arial"/>
          <w:i/>
          <w:sz w:val="22"/>
          <w:szCs w:val="22"/>
        </w:rPr>
      </w:pPr>
    </w:p>
    <w:p w14:paraId="5253171E" w14:textId="77777777" w:rsidR="000D5AA0" w:rsidRPr="006076D3" w:rsidRDefault="000D5AA0" w:rsidP="000D5AA0">
      <w:pPr>
        <w:rPr>
          <w:rFonts w:ascii="Arial" w:hAnsi="Arial" w:cs="Arial"/>
          <w:sz w:val="22"/>
          <w:szCs w:val="22"/>
        </w:rPr>
      </w:pPr>
    </w:p>
    <w:p w14:paraId="58AAB409" w14:textId="77777777" w:rsidR="000D5AA0" w:rsidRPr="006076D3" w:rsidRDefault="000D5AA0" w:rsidP="000D5AA0">
      <w:pPr>
        <w:rPr>
          <w:rFonts w:ascii="Arial" w:hAnsi="Arial" w:cs="Arial"/>
          <w:b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CEO/Designee:</w:t>
      </w:r>
    </w:p>
    <w:p w14:paraId="27C9AAD1" w14:textId="2359C89F" w:rsidR="000D5AA0" w:rsidRPr="006076D3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Print Name:</w:t>
      </w:r>
      <w:r w:rsidRPr="006076D3">
        <w:rPr>
          <w:rFonts w:ascii="Arial" w:hAnsi="Arial" w:cs="Arial"/>
          <w:sz w:val="22"/>
          <w:szCs w:val="22"/>
        </w:rPr>
        <w:tab/>
        <w:t>_____________________________________________________</w:t>
      </w:r>
    </w:p>
    <w:p w14:paraId="7EAADCD4" w14:textId="77777777" w:rsidR="000D5AA0" w:rsidRPr="006076D3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</w:p>
    <w:p w14:paraId="7BE6A719" w14:textId="77777777" w:rsidR="000D5AA0" w:rsidRPr="006076D3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Signature:</w:t>
      </w:r>
      <w:r w:rsidRPr="006076D3">
        <w:rPr>
          <w:rFonts w:ascii="Arial" w:hAnsi="Arial" w:cs="Arial"/>
          <w:sz w:val="22"/>
          <w:szCs w:val="22"/>
        </w:rPr>
        <w:tab/>
        <w:t>_____________________________________________________</w:t>
      </w:r>
    </w:p>
    <w:p w14:paraId="5AA57479" w14:textId="77777777" w:rsidR="000D5AA0" w:rsidRPr="006076D3" w:rsidRDefault="000D5AA0" w:rsidP="000D5AA0">
      <w:pPr>
        <w:tabs>
          <w:tab w:val="left" w:pos="1440"/>
        </w:tabs>
        <w:ind w:left="3600"/>
        <w:rPr>
          <w:rFonts w:ascii="Arial" w:hAnsi="Arial" w:cs="Arial"/>
          <w:sz w:val="22"/>
          <w:szCs w:val="22"/>
        </w:rPr>
      </w:pPr>
    </w:p>
    <w:p w14:paraId="187232AE" w14:textId="77777777" w:rsidR="000D5AA0" w:rsidRPr="006076D3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Title:</w:t>
      </w:r>
      <w:r w:rsidRPr="006076D3">
        <w:rPr>
          <w:rFonts w:ascii="Arial" w:hAnsi="Arial" w:cs="Arial"/>
          <w:sz w:val="22"/>
          <w:szCs w:val="22"/>
        </w:rPr>
        <w:tab/>
        <w:t>______________________________________________________</w:t>
      </w:r>
    </w:p>
    <w:p w14:paraId="700F0630" w14:textId="77777777" w:rsidR="000D5AA0" w:rsidRPr="006076D3" w:rsidRDefault="000D5AA0" w:rsidP="000D5AA0">
      <w:pPr>
        <w:tabs>
          <w:tab w:val="left" w:pos="1440"/>
        </w:tabs>
        <w:ind w:firstLine="3600"/>
        <w:rPr>
          <w:rFonts w:ascii="Arial" w:hAnsi="Arial" w:cs="Arial"/>
          <w:sz w:val="22"/>
          <w:szCs w:val="22"/>
        </w:rPr>
      </w:pPr>
    </w:p>
    <w:p w14:paraId="0B6D5C7F" w14:textId="5854D234" w:rsidR="000D5AA0" w:rsidRPr="006076D3" w:rsidRDefault="004C3C45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pplicant</w:t>
      </w:r>
      <w:r w:rsidR="000D5AA0" w:rsidRPr="006076D3">
        <w:rPr>
          <w:rFonts w:ascii="Arial" w:hAnsi="Arial" w:cs="Arial"/>
          <w:b/>
          <w:sz w:val="22"/>
          <w:szCs w:val="22"/>
        </w:rPr>
        <w:t>:</w:t>
      </w:r>
      <w:r w:rsidR="000D5AA0" w:rsidRPr="006076D3">
        <w:rPr>
          <w:rFonts w:ascii="Arial" w:hAnsi="Arial" w:cs="Arial"/>
          <w:sz w:val="22"/>
          <w:szCs w:val="22"/>
        </w:rPr>
        <w:tab/>
        <w:t>______________________________________________________</w:t>
      </w:r>
    </w:p>
    <w:p w14:paraId="7D822DC1" w14:textId="77777777" w:rsidR="001B0370" w:rsidRPr="006076D3" w:rsidRDefault="001B0370" w:rsidP="00265B18">
      <w:pPr>
        <w:rPr>
          <w:rFonts w:ascii="Arial" w:hAnsi="Arial" w:cs="Arial"/>
          <w:b/>
          <w:sz w:val="22"/>
          <w:szCs w:val="22"/>
        </w:rPr>
      </w:pPr>
    </w:p>
    <w:p w14:paraId="0622391B" w14:textId="77777777" w:rsidR="00265B18" w:rsidRPr="006076D3" w:rsidRDefault="000D5AA0" w:rsidP="00265B18">
      <w:pPr>
        <w:rPr>
          <w:rFonts w:ascii="Arial" w:hAnsi="Arial" w:cs="Arial"/>
          <w:sz w:val="22"/>
          <w:szCs w:val="22"/>
        </w:rPr>
      </w:pPr>
      <w:r w:rsidRPr="006076D3">
        <w:rPr>
          <w:rFonts w:ascii="Arial" w:hAnsi="Arial" w:cs="Arial"/>
          <w:b/>
          <w:sz w:val="22"/>
          <w:szCs w:val="22"/>
        </w:rPr>
        <w:t>Date:</w:t>
      </w:r>
      <w:r w:rsidRPr="006076D3">
        <w:rPr>
          <w:rFonts w:ascii="Arial" w:hAnsi="Arial" w:cs="Arial"/>
          <w:sz w:val="22"/>
          <w:szCs w:val="22"/>
        </w:rPr>
        <w:tab/>
      </w:r>
      <w:r w:rsidR="001B0370" w:rsidRPr="006076D3">
        <w:rPr>
          <w:rFonts w:ascii="Arial" w:hAnsi="Arial" w:cs="Arial"/>
          <w:sz w:val="22"/>
          <w:szCs w:val="22"/>
        </w:rPr>
        <w:tab/>
      </w:r>
      <w:r w:rsidRPr="006076D3">
        <w:rPr>
          <w:rFonts w:ascii="Arial" w:hAnsi="Arial" w:cs="Arial"/>
          <w:sz w:val="22"/>
          <w:szCs w:val="22"/>
        </w:rPr>
        <w:t>______________________________________________________</w:t>
      </w:r>
    </w:p>
    <w:sectPr w:rsidR="00265B18" w:rsidRPr="006076D3" w:rsidSect="001F0038">
      <w:headerReference w:type="default" r:id="rId10"/>
      <w:pgSz w:w="12240" w:h="15840"/>
      <w:pgMar w:top="1008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54547" w14:textId="77777777" w:rsidR="00E875BC" w:rsidRDefault="00E875BC" w:rsidP="009B2CCC">
      <w:r>
        <w:separator/>
      </w:r>
    </w:p>
  </w:endnote>
  <w:endnote w:type="continuationSeparator" w:id="0">
    <w:p w14:paraId="7F0AD2BB" w14:textId="77777777" w:rsidR="00E875BC" w:rsidRDefault="00E875BC" w:rsidP="009B2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26A5D" w14:textId="77777777" w:rsidR="00E875BC" w:rsidRDefault="00E875BC" w:rsidP="009B2CCC">
      <w:r>
        <w:separator/>
      </w:r>
    </w:p>
  </w:footnote>
  <w:footnote w:type="continuationSeparator" w:id="0">
    <w:p w14:paraId="47C009F3" w14:textId="77777777" w:rsidR="00E875BC" w:rsidRDefault="00E875BC" w:rsidP="009B2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3F010" w14:textId="77777777" w:rsidR="00F658D3" w:rsidRDefault="00F658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830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C906C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FCD4A3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7C860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790D2A8D"/>
    <w:multiLevelType w:val="hybridMultilevel"/>
    <w:tmpl w:val="3848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470980">
    <w:abstractNumId w:val="3"/>
  </w:num>
  <w:num w:numId="2" w16cid:durableId="1593507926">
    <w:abstractNumId w:val="1"/>
  </w:num>
  <w:num w:numId="3" w16cid:durableId="1935894077">
    <w:abstractNumId w:val="0"/>
  </w:num>
  <w:num w:numId="4" w16cid:durableId="1714116903">
    <w:abstractNumId w:val="2"/>
  </w:num>
  <w:num w:numId="5" w16cid:durableId="18127507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MzMjc1NjYzNrBQ0lEKTi0uzszPAykwrAUAA3KwBCwAAAA="/>
  </w:docVars>
  <w:rsids>
    <w:rsidRoot w:val="000D5AA0"/>
    <w:rsid w:val="000242F5"/>
    <w:rsid w:val="000718AE"/>
    <w:rsid w:val="00077540"/>
    <w:rsid w:val="00081A58"/>
    <w:rsid w:val="000835EF"/>
    <w:rsid w:val="00090A80"/>
    <w:rsid w:val="000C1DA4"/>
    <w:rsid w:val="000C3608"/>
    <w:rsid w:val="000D5AA0"/>
    <w:rsid w:val="00100175"/>
    <w:rsid w:val="00105A98"/>
    <w:rsid w:val="001A71BE"/>
    <w:rsid w:val="001B0370"/>
    <w:rsid w:val="001D75DE"/>
    <w:rsid w:val="001F0038"/>
    <w:rsid w:val="00265B18"/>
    <w:rsid w:val="00272317"/>
    <w:rsid w:val="002737B0"/>
    <w:rsid w:val="0028379A"/>
    <w:rsid w:val="00291CC9"/>
    <w:rsid w:val="002A1DDA"/>
    <w:rsid w:val="002B3250"/>
    <w:rsid w:val="002D0BA6"/>
    <w:rsid w:val="002D4E33"/>
    <w:rsid w:val="002E3CC5"/>
    <w:rsid w:val="00310C78"/>
    <w:rsid w:val="00325CC0"/>
    <w:rsid w:val="00354D93"/>
    <w:rsid w:val="00367260"/>
    <w:rsid w:val="00381675"/>
    <w:rsid w:val="003A6850"/>
    <w:rsid w:val="003B4DD7"/>
    <w:rsid w:val="00422940"/>
    <w:rsid w:val="004375EB"/>
    <w:rsid w:val="0044244B"/>
    <w:rsid w:val="0045737F"/>
    <w:rsid w:val="00466998"/>
    <w:rsid w:val="0047050E"/>
    <w:rsid w:val="00481E92"/>
    <w:rsid w:val="00490D0D"/>
    <w:rsid w:val="004C3C45"/>
    <w:rsid w:val="00535356"/>
    <w:rsid w:val="00565EDA"/>
    <w:rsid w:val="005764A8"/>
    <w:rsid w:val="005866DF"/>
    <w:rsid w:val="005A3F43"/>
    <w:rsid w:val="005B3569"/>
    <w:rsid w:val="005C5A92"/>
    <w:rsid w:val="005D22B9"/>
    <w:rsid w:val="005D2F80"/>
    <w:rsid w:val="005D6DE4"/>
    <w:rsid w:val="005E1962"/>
    <w:rsid w:val="005E2847"/>
    <w:rsid w:val="005E50E8"/>
    <w:rsid w:val="005F298C"/>
    <w:rsid w:val="006034EC"/>
    <w:rsid w:val="006076D3"/>
    <w:rsid w:val="0063127A"/>
    <w:rsid w:val="0065517B"/>
    <w:rsid w:val="00687D4C"/>
    <w:rsid w:val="00687D4F"/>
    <w:rsid w:val="0069167B"/>
    <w:rsid w:val="006B6182"/>
    <w:rsid w:val="0070143A"/>
    <w:rsid w:val="00701D77"/>
    <w:rsid w:val="00733DF6"/>
    <w:rsid w:val="007B6C3D"/>
    <w:rsid w:val="007E6DD2"/>
    <w:rsid w:val="00802795"/>
    <w:rsid w:val="00815E2D"/>
    <w:rsid w:val="00817973"/>
    <w:rsid w:val="00841529"/>
    <w:rsid w:val="00850A97"/>
    <w:rsid w:val="008B34BE"/>
    <w:rsid w:val="008C59D2"/>
    <w:rsid w:val="008C669B"/>
    <w:rsid w:val="00941B16"/>
    <w:rsid w:val="009B2CCC"/>
    <w:rsid w:val="009C3D3B"/>
    <w:rsid w:val="009E6A34"/>
    <w:rsid w:val="00A1558F"/>
    <w:rsid w:val="00A5300A"/>
    <w:rsid w:val="00A82539"/>
    <w:rsid w:val="00A8750A"/>
    <w:rsid w:val="00A9652E"/>
    <w:rsid w:val="00AC2E30"/>
    <w:rsid w:val="00AF6CF4"/>
    <w:rsid w:val="00B067E1"/>
    <w:rsid w:val="00B22EF0"/>
    <w:rsid w:val="00B22F27"/>
    <w:rsid w:val="00B3777C"/>
    <w:rsid w:val="00BB5678"/>
    <w:rsid w:val="00BB7D76"/>
    <w:rsid w:val="00C12E31"/>
    <w:rsid w:val="00C3021A"/>
    <w:rsid w:val="00C62D09"/>
    <w:rsid w:val="00C77D54"/>
    <w:rsid w:val="00C93556"/>
    <w:rsid w:val="00C96BC5"/>
    <w:rsid w:val="00CB4EE5"/>
    <w:rsid w:val="00CE5FC7"/>
    <w:rsid w:val="00CF6037"/>
    <w:rsid w:val="00D338A1"/>
    <w:rsid w:val="00D66FE0"/>
    <w:rsid w:val="00D73085"/>
    <w:rsid w:val="00D81592"/>
    <w:rsid w:val="00DA3949"/>
    <w:rsid w:val="00DB18F6"/>
    <w:rsid w:val="00DE756D"/>
    <w:rsid w:val="00E10855"/>
    <w:rsid w:val="00E4176C"/>
    <w:rsid w:val="00E52F17"/>
    <w:rsid w:val="00E660D8"/>
    <w:rsid w:val="00E875BC"/>
    <w:rsid w:val="00EA127E"/>
    <w:rsid w:val="00EA526A"/>
    <w:rsid w:val="00ED65B6"/>
    <w:rsid w:val="00F22546"/>
    <w:rsid w:val="00F27A53"/>
    <w:rsid w:val="00F442DE"/>
    <w:rsid w:val="00F44A18"/>
    <w:rsid w:val="00F63FFC"/>
    <w:rsid w:val="00F658D3"/>
    <w:rsid w:val="00FB4741"/>
    <w:rsid w:val="00FD539B"/>
    <w:rsid w:val="00FD61D3"/>
    <w:rsid w:val="00FD702A"/>
    <w:rsid w:val="00FF0BDC"/>
    <w:rsid w:val="00FF48DF"/>
    <w:rsid w:val="7AD7C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44F6"/>
  <w15:docId w15:val="{66F016A2-15FF-456B-92DF-BB6266F6B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AA0"/>
    <w:pPr>
      <w:widowControl w:val="0"/>
    </w:pPr>
    <w:rPr>
      <w:rFonts w:ascii="Times New Roman" w:eastAsia="Times New Roman" w:hAnsi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D4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7D4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7D4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7D4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7D4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7D4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7D4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7D4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7D4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D4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7D4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7D4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7D4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7D4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7D4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7D4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7D4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7D4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687D4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87D4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7D4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87D4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687D4F"/>
    <w:rPr>
      <w:b/>
      <w:bCs/>
    </w:rPr>
  </w:style>
  <w:style w:type="character" w:styleId="Emphasis">
    <w:name w:val="Emphasis"/>
    <w:basedOn w:val="DefaultParagraphFont"/>
    <w:uiPriority w:val="20"/>
    <w:qFormat/>
    <w:rsid w:val="00687D4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87D4F"/>
    <w:rPr>
      <w:szCs w:val="32"/>
    </w:rPr>
  </w:style>
  <w:style w:type="paragraph" w:styleId="ListParagraph">
    <w:name w:val="List Paragraph"/>
    <w:basedOn w:val="Normal"/>
    <w:uiPriority w:val="34"/>
    <w:qFormat/>
    <w:rsid w:val="00687D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87D4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87D4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7D4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7D4F"/>
    <w:rPr>
      <w:b/>
      <w:i/>
      <w:sz w:val="24"/>
    </w:rPr>
  </w:style>
  <w:style w:type="character" w:styleId="SubtleEmphasis">
    <w:name w:val="Subtle Emphasis"/>
    <w:uiPriority w:val="19"/>
    <w:qFormat/>
    <w:rsid w:val="00687D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87D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87D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87D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87D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87D4F"/>
    <w:pPr>
      <w:outlineLvl w:val="9"/>
    </w:pPr>
  </w:style>
  <w:style w:type="character" w:styleId="Hyperlink">
    <w:name w:val="Hyperlink"/>
    <w:basedOn w:val="DefaultParagraphFont"/>
    <w:uiPriority w:val="99"/>
    <w:rsid w:val="000D5AA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B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B18"/>
    <w:rPr>
      <w:rFonts w:ascii="Segoe UI" w:eastAsia="Times New Roman" w:hAnsi="Segoe UI" w:cs="Segoe UI"/>
      <w:snapToGrid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96B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6BC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6BC5"/>
    <w:rPr>
      <w:rFonts w:ascii="Times New Roman" w:eastAsia="Times New Roman" w:hAnsi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B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BC5"/>
    <w:rPr>
      <w:rFonts w:ascii="Times New Roman" w:eastAsia="Times New Roman" w:hAnsi="Times New Roman"/>
      <w:b/>
      <w:bCs/>
      <w:snapToGrid w:val="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2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2CCC"/>
    <w:rPr>
      <w:rFonts w:ascii="Times New Roman" w:eastAsia="Times New Roman" w:hAnsi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B2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2CCC"/>
    <w:rPr>
      <w:rFonts w:ascii="Times New Roman" w:eastAsia="Times New Roman" w:hAnsi="Times New Roman"/>
      <w:snapToGrid w:val="0"/>
      <w:sz w:val="24"/>
      <w:szCs w:val="20"/>
    </w:rPr>
  </w:style>
  <w:style w:type="paragraph" w:styleId="Revision">
    <w:name w:val="Revision"/>
    <w:hidden/>
    <w:uiPriority w:val="99"/>
    <w:semiHidden/>
    <w:rsid w:val="00EA127E"/>
    <w:rPr>
      <w:rFonts w:ascii="Times New Roman" w:eastAsia="Times New Roman" w:hAnsi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2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78E4E208E4E4787B412FDCA64E9EA" ma:contentTypeVersion="5" ma:contentTypeDescription="Create a new document." ma:contentTypeScope="" ma:versionID="a0c2d5ee9b2dd4e18e4180b72d75c1e6">
  <xsd:schema xmlns:xsd="http://www.w3.org/2001/XMLSchema" xmlns:xs="http://www.w3.org/2001/XMLSchema" xmlns:p="http://schemas.microsoft.com/office/2006/metadata/properties" xmlns:ns2="dcd6d057-528d-4439-b506-3031f83c40e5" xmlns:ns3="1a4776e3-87c9-4981-abcc-7d5fdc7819a9" targetNamespace="http://schemas.microsoft.com/office/2006/metadata/properties" ma:root="true" ma:fieldsID="60880e054d1d5f73db3a942960fe0d01" ns2:_="" ns3:_="">
    <xsd:import namespace="dcd6d057-528d-4439-b506-3031f83c40e5"/>
    <xsd:import namespace="1a4776e3-87c9-4981-abcc-7d5fdc7819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6d057-528d-4439-b506-3031f83c40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776e3-87c9-4981-abcc-7d5fdc7819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8B78C-FF31-4FE6-A7E3-CE0DEC9B70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94264C-73CD-4F9B-A136-7F0FCC82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6d057-528d-4439-b506-3031f83c40e5"/>
    <ds:schemaRef ds:uri="1a4776e3-87c9-4981-abcc-7d5fdc781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D12C14-4820-4147-96AF-1027358D71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40</Characters>
  <Application>Microsoft Office Word</Application>
  <DocSecurity>0</DocSecurity>
  <Lines>26</Lines>
  <Paragraphs>9</Paragraphs>
  <ScaleCrop>false</ScaleCrop>
  <Company>New York State Department of Health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A. Razzano</dc:creator>
  <cp:lastModifiedBy>Davis, Tara (HEALTH)</cp:lastModifiedBy>
  <cp:revision>3</cp:revision>
  <dcterms:created xsi:type="dcterms:W3CDTF">2026-02-11T19:59:00Z</dcterms:created>
  <dcterms:modified xsi:type="dcterms:W3CDTF">2026-02-11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78E4E208E4E4787B412FDCA64E9EA</vt:lpwstr>
  </property>
</Properties>
</file>